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่านคำที่มีอักษรนำ</w:t>
      </w:r>
      <w:r>
        <w:t xml:space="preserve"> </w:t>
      </w:r>
      <w:r>
        <w:t xml:space="preserve">๑๕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หนู ๆ ทุกคนวันนี้มาฟังครู…เพลงไทย จะมาอ่านคำที่มีอักษรนำ มาอ่านคำที่ข้างที่มีอักษรนำ ให้เด็กจดจำขึ้นใจเอชา เอชา เอชา ชา ฉ่า ชาเอชา เอชา ชา ชะ ชา ชา น้อยแม่สวัสดีคุณครูและหนู ๆ ทุกคนนะครับ วันนี้พบคุณครูและครูคณิตาในรายวิชาภาษาไทยนะครับ วันนี้จะเรียนกันในเรื่องอะไรนะครับ</w:t>
      </w:r>
    </w:p>
    <w:p>
      <w:pPr>
        <w:pStyle w:val="BodyText"/>
      </w:pPr>
      <w:r>
        <w:t xml:space="preserve">(คุณครูคณิตา) การอ่านคำที่มี</w:t>
      </w:r>
    </w:p>
    <w:p>
      <w:pPr>
        <w:pStyle w:val="BodyText"/>
      </w:pPr>
      <w:r>
        <w:t xml:space="preserve">(คุณครูปรเมษฐ) เพราะฉะนั้น เดี๋ยวเราไปศึกษากันเลยนะครับ อักษรนำนั้นเป็นอย่างไร สนุกสานเพียงใด เดี๋ยวเราไปดูกันเลยครับ เด็ก ๆ ครับ ก่อนอื่นคุณครูคณิตาครั้งนี้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 การอ่านคำที่มีอักษรนำได้ค่ะ 2. อ่านคำที่มีอักษรนำได้ถูกต้องค่ะ 3. เห็นความสำคัญของประโยชน์และบอกประโยชน์ของการอ่านออกเสียงอักษรนำได้ค่ะ</w:t>
      </w:r>
    </w:p>
    <w:p>
      <w:pPr>
        <w:pStyle w:val="BodyText"/>
      </w:pPr>
      <w:r>
        <w:t xml:space="preserve">(คุณครูปรเมษฐ) การอ่านออกเสียงอักษรน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ฉะนั้นเด็ก ๆ จะต้องฟังครูคณิตาและจะปฏิบัติในชั่วโมงนี้ครับ ครูมีเพลงอักษรนำมาให้ เดี๋ยวนักเรียนลองร้องไปนะครับ คลอไปกับครูดูสิว่าจะเป็นอย่างไรนะครับ เพลงอักษรนำนะ หรือนักเรียนจะใส่ทำนองด้วยตัวเองก็ได้นะ แต่อย่าลืมว่าร้องไปนี่ จะต้องสามารถจับประเด็นให้ได้ พร้อมแล้วทำอย่างไรดีก่อนจะร้อง เด็ก ๆ</w:t>
      </w:r>
    </w:p>
    <w:p>
      <w:pPr>
        <w:pStyle w:val="BodyText"/>
      </w:pPr>
      <w:r>
        <w:t xml:space="preserve">(คุณครูคณิตา) เด็ก ๆ คะ นั่งแบบผ่อนคลายค่ะ นั่งในท่าทางที่ตนเองนะคะ พร้อมที่จะร้องเพลงไปกับคุณครูปรเมษฐค่ะ</w:t>
      </w:r>
    </w:p>
    <w:p>
      <w:pPr>
        <w:pStyle w:val="BodyText"/>
      </w:pPr>
      <w:r>
        <w:t xml:space="preserve">(คุณครูปรเมษฐ) ถ้าเกิดเพลงสนุกสนานหนูก็ลุกขึ้นมาเต้นมารำได้นะครับ คุณครูไม่ว่ากันนะครับ โอ้อักษรนำ หนูจงจำเอาไว้นะหนู อ นำ ย นั้นมีอยู่ อ นำ ย นั้นมีอยู่นะหนูมีอยู่ 4 คำ อย่าอยู่อย่างอยากฝากไว้ให้จดจำ บางคำมี ห นำ บางคำมี ห นำ เช่น ว่า หนำ เหน็ด เหนื่อย หนักหนา เช่น ว่านำนั้นหนักหนาแต่บางคำออกเสียง ส่งสำเนียง สระ อะ อยู่ข้างหน้สนุกสนานเสมอมา สนุกสนานเสมอมา ตลอดเวลา ผวา ทแยง ขยัน อดทน ถนน ถนัด แถลง แถลงจำไว้ให้จะแจ้ง จำไว้ให้จะแจ้ง อย่าหน่ายแหนอักษร อย่าหน่ายแหนงอักษรนำปรบมือให้ตนเองครับ เก่งมากเลยนะ อันนี้เป็นเพลงอักษรนำอันนี้คือเพลงอักษรนำ นักเรียนสังเกตนะครับ คำที่อยู่ในเพลงนี้จะมีคำที่เป็นอักษรนำอยู่หลายคำเลยนะครับ เพราะฉะนั้น เดี๋ยวเราไปศึกษากันเลยดีกว่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ภาษาไทยนะครับ มีการใช้อักษรนำเป็นจำนวนมาก เพราะฉะนั้น นักเรียนก็ควรที่จะเรียนรู้เรื่องการอ่านอักษรนำและก็ต้องอ่านออกเสียงอักษรนำให้ถูกต้องนะครับ วันนี้ครูกับครูคณิตาได้มีกิจกรรมให้นักเรียนทำกันนะครับ กิจกรรมนี้ครูจะให้นักเรียนนั้นจำแนกประเภทของคำนะครับ ให้จำแนกตามความรู้เดิม เดี๋ยวครูจะมีคำให้แล้วเดี๋ยวครูและครูคณิตาจะอ่านให้หนู ๆ ฟังนะครับ แล้วก็ลองจำแนกตามความรู้เดิมของหนูนะครับ ให้เวลาทำกิจกรรมประมาณสัก 3 นาที เดี๋ยวครูอ่านให้ฟังก่อน พออ่านจบปุ๊บหนูก็เริ่มทำนะครับ ทำลงในสมุด พร้อมคำที่ 1 ครับ</w:t>
      </w:r>
    </w:p>
    <w:p>
      <w:pPr>
        <w:pStyle w:val="BodyText"/>
      </w:pPr>
      <w:r>
        <w:t xml:space="preserve">(คุณครูคณิตา) อยู่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หนาม ปรอท, ถนน, หญ้า, อย่าง อยาก อย่า</w:t>
      </w:r>
    </w:p>
    <w:p>
      <w:pPr>
        <w:pStyle w:val="BodyText"/>
      </w:pPr>
      <w:r>
        <w:t xml:space="preserve">(คุณครูปรเมษฐ) อันนี้คือคำให้หนู ๆ ลองจำแนกตามความรู้ที่มีจะจัดกลุ่มอย่างไรก็ได้ลงในสมุดครับ 3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 คุณครูคิดว่าหนู ๆ นั้นก็จำแนกคำตามที่หนูเข้าใจเรียบร้อยแล้ว เดี๋ยวครูกับครูคณิตาจะจำแนกให้ดูด้วยว่าครูแบ่งอย่างไร ตรงกับหนู ๆ หรือไม่ไปดูกันนะครับ ครูจำแนกอย่างนี้นะครับ กลุ่ม 1 นะ ครูก็มี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ครูแบ่งอย่างนี้นะ กลุ่มที่ 2 ล่ะครับ ครูคณิตา</w:t>
      </w:r>
    </w:p>
    <w:p>
      <w:pPr>
        <w:pStyle w:val="BodyText"/>
      </w:pPr>
      <w:r>
        <w:t xml:space="preserve">(คุณครูคณิตา) กลุ่มที่ 2 นะคะ ปรอท ถนน ค่ะ</w:t>
      </w:r>
    </w:p>
    <w:p>
      <w:pPr>
        <w:pStyle w:val="BodyText"/>
      </w:pPr>
      <w:r>
        <w:t xml:space="preserve">(คุณครูปรเมษฐ) และกลุ่มที่ 3 นะครับ อย่า อยู่ อย่าง อยากครูจับกลุ่ม 3 นี้ไว้ด้วยกันนะครับ เดี๋ยวเราไปดูกันต่อนะ คำที่นักเรียนจำแนกได้นี่มีหลักการอ่านอย่างไรเราไปดูกันนะครับ 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นะครับ เป็นอักษรนำที่อ่านออกเสียงพยางค์เดียวต้นกี่ตัว 2 ตัวนะครับ พยันชนะตัวแรกเป็น ห. หีบ พยัญชนะต้นตัวที่ 2 เป็นอักษรต่ำเดี่ยวนะครับ อันนี้คือประเภทที่ 1 ครับ ประเภทที่ 2 ครูคณิตาอธิบายนักเรียน</w:t>
      </w:r>
    </w:p>
    <w:p>
      <w:pPr>
        <w:pStyle w:val="BodyText"/>
      </w:pPr>
      <w:r>
        <w:t xml:space="preserve">(คุณครูคณิตา) ประเภทที่ 2 นะคะ ปรอทกับถนน อักษรนำที่ออกเสียง 2 พยางค์ค่ะ มีพยัญชนะต้นเรียน 2 ตัวค่ะ เก่งมากค่ะ พยัญชนะต้นตัวแรกค่ะ เป็นตัว… เป็นอักษรสูงค่ะ ถูกต้องค่ะ หรืออักษรกลาง ใช่แล้วค่ะ พยัญชนะตัวแรกของพยางค์ต้นนี่ จะมีเสียงสระอะไรคะ สระอะกึ่งเสียงค่ะ</w:t>
      </w:r>
    </w:p>
    <w:p>
      <w:pPr>
        <w:pStyle w:val="BodyText"/>
      </w:pPr>
      <w:r>
        <w:t xml:space="preserve">(คุณครูปรเมษฐ) ก็จะอ่านว่า ปะ-หลอดใช่ไหมครับ</w:t>
      </w:r>
    </w:p>
    <w:p>
      <w:pPr>
        <w:pStyle w:val="BodyText"/>
      </w:pPr>
      <w:r>
        <w:t xml:space="preserve">(คุณครูคณิตา) ไม่ใช่ค่ะ อ่านออกกึ่งเสียง ก็คือออกเสียงนิดเดียวนะคะ</w:t>
      </w:r>
    </w:p>
    <w:p>
      <w:pPr>
        <w:pStyle w:val="BodyText"/>
      </w:pPr>
      <w:r>
        <w:t xml:space="preserve">(คุณครูปรเมษฐ) ใช่ครับ ปรอท, ถนน เป็นต้นนะครับ ครูมีใบความรู้มามา เพราะฉะนั้น นักเรียนก็นำใบความรู้ขึ้นมาแล้วศึกษาไปพร้อม ๆ กัน ครูและคุณครูคณิตาก็จะให้ความรู้เพิ่มเติมนะครับ โดยที่นักเรียนดูจากใบความรู้ประกอบด้วย นะครับ พร้อมแล้วไปกันครับ เด็ก ๆ อักษรนำนี่นะครับ คือ</w:t>
      </w:r>
    </w:p>
    <w:p>
      <w:pPr>
        <w:pStyle w:val="BodyText"/>
      </w:pPr>
      <w:r>
        <w:t xml:space="preserve">(คุณครูคณิตา) คือ พยัญชนะ 2 ตัวเรียงกัน ตัวหน้ามีอิทธิพลนำเสียงวรรณยุกต์ของตัวที่ตามมา พยัญชนะตัวหน้าเป็นอักษรสูง หรืออักส่วนตัวที่ตามมาเป็นอักษรต่ำเดี่ยวเท่านั้นค่ะ</w:t>
      </w:r>
    </w:p>
    <w:p>
      <w:pPr>
        <w:pStyle w:val="BodyText"/>
      </w:pPr>
      <w:r>
        <w:t xml:space="preserve">(คุณครูปรเมษฐ) เป็นอักษรต่ำเดี่ยวเท่านั้น ฟังอีกครั้งนะครับ ต้องเป็นอักษรต่ำเดี่ยวเท่านั้น เดี๋ยวไปศึกษากันอักษรนี่เป็นอย่างไรนะครับ เพราะฉะนั้น การที่จะเป็นอักษรก็จะต้องมีอักษรสูงและอักษรกลางบวกรวมกันจึงเป็นอักษรนำนั่นเองครับ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ก่อนนะคะ มีข้อสงสัยค่ะ กลับไปที่หน้าเมื่อกี้นะคะ คุณครูปรเมษฐคะ อักษรสูงหรืออักษรกลาง + อักษรต่ำเดี่ยว แสดงว่าอักษรสูง + อักษรต่ำเดี่ยว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อักษรกลาง + อักษรต่ำเดี่ยว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อักษรสูง อักษรกลาง +อักษรต่ำเดี่ยวจะเป็นอักษรนำได้ไหมคะ</w:t>
      </w:r>
    </w:p>
    <w:p>
      <w:pPr>
        <w:pStyle w:val="BodyText"/>
      </w:pPr>
      <w:r>
        <w:t xml:space="preserve">(คุณครูปรเมษฐ) ไม่ได้ครับ เพราะว่าพยัญชนะต้นเด็ก ๆ ครับ ดีมากที่คุณครูคณิตาสงสัยนะครับ ครูใช้เครื่องหมายทับทับนี่คือ หรือ อักษรสูง หรือ อักษรรหรืออักษรกลางนะครับ นำอักษรต่ำเดี่ยว กลายเป็นอักษรนำ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รู้จักอักษรต่ำเดี่ยวกับก่อนนะครับ เป็นอักษรต่ำอย่างหนึ่งนะครับ อักษรต่ำนี่มีทั้งหมด 24 ตัวแบ่งเป็น</w:t>
      </w:r>
    </w:p>
    <w:p>
      <w:pPr>
        <w:pStyle w:val="BodyText"/>
      </w:pPr>
      <w:r>
        <w:t xml:space="preserve">(คุณครูคณิตา) แบ่งเป็น 1 อักษรต่ำคู่มี 14 ตัวค่ะ และ 2. อักษรต่ำเดี่ยวมี 10 ตัวค่ะ</w:t>
      </w:r>
    </w:p>
    <w:p>
      <w:pPr>
        <w:pStyle w:val="BodyText"/>
      </w:pPr>
      <w:r>
        <w:t xml:space="preserve">(คุณครูปรเมษฐ) การที่เราจะนำมาเป็นอักษรนำนั่นนี่ นำมาควบกับอักษรสูงกับอักษรกลางนำต่ำเดี่ยวทั้งหมด 10 ตัวนี่ล่ะครับ มาใช้เดี๋ยวไปดูกันต่อนะครับ อักษรต่ำคู่เราต้องรุ้จักทั้ง 2 ประเภทนะครับ อักษรต่อักษรต่ำที่มีเสียงคู่กับอักษรสูงมี 14 ตัวคือดังนี้นะครับ ตัว ค. ควาย, ฅ. คน, ช. ช้าง ซ. โซ่</w:t>
      </w:r>
    </w:p>
    <w:p>
      <w:pPr>
        <w:pStyle w:val="BodyText"/>
      </w:pPr>
      <w:r>
        <w:t xml:space="preserve">(คุณครูคณิตา) ฒ. ผู้เฒ่า,ทหาร ธ. ธง พ. พาน ฟ. ฟัน ภ. สำเภา แล้ว ฮ. นกฮูกค่ะ จะมีเสียงคู่กับอักษรสูงตัว ค. ก็จะคู่กับตัว</w:t>
      </w:r>
    </w:p>
    <w:p>
      <w:pPr>
        <w:pStyle w:val="BodyText"/>
      </w:pPr>
      <w:r>
        <w:t xml:space="preserve">(คุณครูคณิตา) ข.</w:t>
      </w:r>
    </w:p>
    <w:p>
      <w:pPr>
        <w:pStyle w:val="BodyText"/>
      </w:pPr>
      <w:r>
        <w:t xml:space="preserve">(คุณครูปรเมษฐ) ตัว ฮ. ก็จะคู่กับตัว</w:t>
      </w:r>
    </w:p>
    <w:p>
      <w:pPr>
        <w:pStyle w:val="BodyText"/>
      </w:pPr>
      <w:r>
        <w:t xml:space="preserve">(คุณครูคณิตา) ห. ค่ะ</w:t>
      </w:r>
    </w:p>
    <w:p>
      <w:pPr>
        <w:pStyle w:val="BodyText"/>
      </w:pPr>
      <w:r>
        <w:t xml:space="preserve">(คุณครูปรเมษฐ) แล้วตัว ฟ. ล่ะครับ คู่กับตัว… นั่นเองครับ อันนี้มีคู่หมดเลย แต่มีอยู่อักษรนำเดียว ที่ไม่มีคู่นะครับ เดี๋ยวไปดูกันว่ามีตัวอะไรกันบ้างนะครับ อักษรต่ำเดี่ยวนะครับ เป็นอักษรที่ไม่มีคู่เสียงสูงเลย มีอยู่ด้วยกัน 10 ดังนี้ อ่านพร้อม ๆ กันเลย งูใหญ่นอนอยู่ ณ ริมวัดโมฬีโลก งูใหญ่นอนอยู่ณ ริมวัดโมฬีโลก จำมาตั้งแต่สมัยอยู่ ป. 1 แล้วนะครับ นี่คืออักษรต่ำเดี่ยว</w:t>
      </w:r>
    </w:p>
    <w:p>
      <w:pPr>
        <w:pStyle w:val="BodyText"/>
      </w:pPr>
      <w:r>
        <w:t xml:space="preserve">(คุณครูคณิตา) ค่ะ ถ้าหากว่าเด็ก ๆ คนไหนนะคะ ยังจำอักษรตต่ำเดี่ยวไม่ได้นี่ ก็สามารถใช้ งูใหญ่นอนอยู่เป็นการจำอย่างหนึ่งนะคะ เป็นเทคนิคอย่างหนึ่งในการจำอักษรต่ำเดี่ยวค่ะ</w:t>
      </w:r>
    </w:p>
    <w:p>
      <w:pPr>
        <w:pStyle w:val="BodyText"/>
      </w:pPr>
      <w:r>
        <w:t xml:space="preserve">(คุณครูปรเมษฐ) ครับผม คราวนี้ไปดูการนำอักษรสูงนำนะครับ คำนี้นะครับ อ่านว่าเดี๋ยวคุณครูคณิตาอ่านให้ฟังได้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นี้อ่านว่าอย่างไร</w:t>
      </w:r>
    </w:p>
    <w:p>
      <w:pPr>
        <w:pStyle w:val="BodyText"/>
      </w:pPr>
      <w:r>
        <w:t xml:space="preserve">(คุณครูคณิตา) อ่านว่า ขะ - หนม ค่ะ</w:t>
      </w:r>
    </w:p>
    <w:p>
      <w:pPr>
        <w:pStyle w:val="BodyText"/>
      </w:pPr>
      <w:r>
        <w:t xml:space="preserve">(คุณครูปรเมษฐ) ค่ำต่อไปล่ะครับ</w:t>
      </w:r>
    </w:p>
    <w:p>
      <w:pPr>
        <w:pStyle w:val="BodyText"/>
      </w:pPr>
      <w:r>
        <w:t xml:space="preserve">(คุณครูคณิตา) นักเรียนคะ อ่านว่าอะไรคะ</w:t>
      </w:r>
    </w:p>
    <w:p>
      <w:pPr>
        <w:pStyle w:val="BodyText"/>
      </w:pPr>
      <w:r>
        <w:t xml:space="preserve">(คุณครูปรเมษฐ) เด็ก ๆ ออกเสียงครับ อ่านว่า</w:t>
      </w:r>
      <w:r>
        <w:t xml:space="preserve"> </w:t>
      </w:r>
      <w:r>
        <w:t xml:space="preserve">“</w:t>
      </w:r>
      <w:r>
        <w:t xml:space="preserve">ฉมว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ก่งมากครับ ต่อไปคำนี้อ่านว่าอย่างไร</w:t>
      </w:r>
    </w:p>
    <w:p>
      <w:pPr>
        <w:pStyle w:val="BodyText"/>
      </w:pPr>
      <w:r>
        <w:t xml:space="preserve">(คุณครูคณิตา) อ่านว่าอะไรคะนักเรียน เมื่อนักเรียนเห็นคำนะคะ นักเรียนสามารถอ่านออกเสียงได้เลยนะคะ คำนี้นะคะ อ่านว่า ผะ - หลึกค่ะ</w:t>
      </w:r>
    </w:p>
    <w:p>
      <w:pPr>
        <w:pStyle w:val="BodyText"/>
      </w:pPr>
      <w:r>
        <w:t xml:space="preserve">(คุณครูปรเมษฐ) คำต่อไปครับอ่านว่า</w:t>
      </w:r>
    </w:p>
    <w:p>
      <w:pPr>
        <w:pStyle w:val="BodyText"/>
      </w:pPr>
      <w:r>
        <w:t xml:space="preserve">(คุณครูคณิตา) อ่านว่าอะไรคะ อ่านว่า สะ - หมาน ค่ะ</w:t>
      </w:r>
    </w:p>
    <w:p>
      <w:pPr>
        <w:pStyle w:val="BodyText"/>
      </w:pPr>
      <w:r>
        <w:t xml:space="preserve">(คุณครูปรเมษฐ) เหล่านี้พยัญชนะต้นตัวแรกนักเรียนสังเกตนะครับ เป็นอักษรอะไรทั้งสิ้นเลยอักษรสูงทั้งสิ้นนะครับ ฉ. ฉิ่ง ผ. ผึ้ง ส. เสือ เป็นอักษรสูงทั้งสิ้น มันนำอักษรต่ำเดี่ยวนะน. หนู, ม. ม้า, ล. ลิงนะครับ อักษรสูงหลักการท่อง ท่องอย่างไรจำนะครูคณิตาอ่านว่าอย่างไร</w:t>
      </w:r>
    </w:p>
    <w:p>
      <w:pPr>
        <w:pStyle w:val="BodyText"/>
      </w:pPr>
      <w:r>
        <w:t xml:space="preserve">(คุณครูคณิตา) ถุงข้าวสารให้ฉันใช่ไหมคะ คุณครูปรเมษฐ</w:t>
      </w:r>
    </w:p>
    <w:p>
      <w:pPr>
        <w:pStyle w:val="BodyText"/>
      </w:pPr>
      <w:r>
        <w:t xml:space="preserve">(คุณครูปรเมษฐ) เด็ก ๆ ท่องตำราเดียวกับครูและครูคณิตาหรือเปล่านั่นคืออักษรสูง อักษรสูงมีอีกนะครับ คำนี้อ่านว่าอย่างไรคะนักเรียน อ่านว่า ขะ - หยุ้มค่ะ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อ่านว่า ถะ - หวิน ค่ะ</w:t>
      </w:r>
    </w:p>
    <w:p>
      <w:pPr>
        <w:pStyle w:val="BodyText"/>
      </w:pPr>
      <w:r>
        <w:t xml:space="preserve">(คุณครูปรเมษฐ) คำต่อไปค่ะ</w:t>
      </w:r>
    </w:p>
    <w:p>
      <w:pPr>
        <w:pStyle w:val="BodyText"/>
      </w:pPr>
      <w:r>
        <w:t xml:space="preserve">(คุณครูคณิตา) อ่านว่าอะไรคะอ่านว่าสะ - หงบ ค่ะ</w:t>
      </w:r>
    </w:p>
    <w:p>
      <w:pPr>
        <w:pStyle w:val="BodyText"/>
      </w:pPr>
      <w:r>
        <w:t xml:space="preserve">(คุณครูปรเมษฐ) คำนี้ล่ะครับ</w:t>
      </w:r>
    </w:p>
    <w:p>
      <w:pPr>
        <w:pStyle w:val="BodyText"/>
      </w:pPr>
      <w:r>
        <w:t xml:space="preserve">(คุณครูคณิตา) อ่านว่าอะไรคะ</w:t>
      </w:r>
    </w:p>
    <w:p>
      <w:pPr>
        <w:pStyle w:val="BodyText"/>
      </w:pPr>
      <w:r>
        <w:t xml:space="preserve">(คุณครูปรเมษฐ) ตะกุกตะกักอีกแล้ว</w:t>
      </w:r>
    </w:p>
    <w:p>
      <w:pPr>
        <w:pStyle w:val="BodyText"/>
      </w:pPr>
      <w:r>
        <w:t xml:space="preserve">(คุณครูคณิตา) อ่านว่า สะ - หยม - พู ค่ะ คุณครูคณิตาและนักเรียนทุกคนครับ นี่เราออกเสียงเต็มไหม คำนี้ก็แค่ขะ - หยุ้ม ไม่ใช่ขะ - หยุ้มกลางนำบ้างดีกว่า อย่าว่าอักษรสูงนำอย่างเดียวคำแรก</w:t>
      </w:r>
    </w:p>
    <w:p>
      <w:pPr>
        <w:pStyle w:val="BodyText"/>
      </w:pPr>
      <w:r>
        <w:t xml:space="preserve">(คุณครูคณิตา) อ่านว่าอะไรคะนักเรียนอ่านว่า กะ - หนกค่ะ</w:t>
      </w:r>
    </w:p>
    <w:p>
      <w:pPr>
        <w:pStyle w:val="BodyText"/>
      </w:pPr>
      <w:r>
        <w:t xml:space="preserve">(คุณครูปรเมษฐ) คำถัดไป</w:t>
      </w:r>
    </w:p>
    <w:p>
      <w:pPr>
        <w:pStyle w:val="BodyText"/>
      </w:pPr>
      <w:r>
        <w:t xml:space="preserve">(คุณครูคณิตา) อ่านว่า จะ - หรวด ค่ะ</w:t>
      </w:r>
    </w:p>
    <w:p>
      <w:pPr>
        <w:pStyle w:val="BodyText"/>
      </w:pPr>
      <w:r>
        <w:t xml:space="preserve">(คุณครูปรเมษฐ) คำต่อมา</w:t>
      </w:r>
    </w:p>
    <w:p>
      <w:pPr>
        <w:pStyle w:val="BodyText"/>
      </w:pPr>
      <w:r>
        <w:t xml:space="preserve">(คุณครูคณิตา) อ่านว่า " ตะ - หนุ" ค่ะ และก็อีกคำหนึ่งนะ เขียนเหมือนกันเลย เขียนว่า ตนุแปลว่าอะไร ครูฝากนักเรียนให้ไปลองหาดู เขียนเหมือนกันเลย แต่อ่านว่า ตะ - หนุก ไม่ใช่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อะ - หร่อ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ะ - หร่อย นั่นเองนะครับ อันนี้ก็ออกกึ่งเสียงนะครับ</w:t>
      </w:r>
    </w:p>
    <w:p>
      <w:pPr>
        <w:pStyle w:val="BodyText"/>
      </w:pPr>
      <w:r>
        <w:t xml:space="preserve">(คุณครูคณิตา) ออกกึ่งเสียงค่ะ</w:t>
      </w:r>
    </w:p>
    <w:p>
      <w:pPr>
        <w:pStyle w:val="BodyText"/>
      </w:pPr>
      <w:r>
        <w:t xml:space="preserve">(คุณครูปรเมษฐ) ออกกึ่งเสียงเช่นเดียวกัน อักษรกลางนำ เด็ก ๆ สงสัยอีกแล้วครับ ครคุณครูคณิตาครับ ก จ ต อ หลักการอ่านเป็นอักษรกลา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หลักการท่องว่าอย่างไรนะ</w:t>
      </w:r>
    </w:p>
    <w:p>
      <w:pPr>
        <w:pStyle w:val="BodyText"/>
      </w:pPr>
      <w:r>
        <w:t xml:space="preserve">(คุณครูคณิตา) ไก่จิกเด็กตายเด็กตายบนปกโอ่ง เด็ก ๆ จำได้ไหมครับ คุณครูทั้ง 2 คนนะครับ ไก่จิกเด็กตายเด็กตายบนปากโอ่ง</w:t>
      </w:r>
    </w:p>
    <w:p>
      <w:pPr>
        <w:pStyle w:val="BodyText"/>
      </w:pPr>
      <w:r>
        <w:t xml:space="preserve">(คุณครูปรเมษฐ) นี่คืออักษรกลางนำมา นำมาอักษรต่ำเดี่ยวเช่นเดียวกันนะครับ ไปดูกันต่อ คำนี้อ่านว่าอะไรครับเด็ก ๆ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จะ-หริด</w:t>
      </w:r>
      <w:r>
        <w:t xml:space="preserve">”</w:t>
      </w:r>
      <w:r>
        <w:t xml:space="preserve"> </w:t>
      </w:r>
      <w:r>
        <w:t xml:space="preserve">ค่ะ จะ - หริดค่ะ</w:t>
      </w:r>
    </w:p>
    <w:p>
      <w:pPr>
        <w:pStyle w:val="BodyText"/>
      </w:pPr>
      <w:r>
        <w:t xml:space="preserve">(คุณครูปรเมษฐ) ต่อไปครับ อ่านว่า… เก่งมากครับ ต่อไปอ่านว่าอะไร</w:t>
      </w:r>
    </w:p>
    <w:p>
      <w:pPr>
        <w:pStyle w:val="BodyText"/>
      </w:pPr>
      <w:r>
        <w:t xml:space="preserve">(คุณครูคณิตา) อ่านว่า ตะ- หวาด ค่ะ</w:t>
      </w:r>
    </w:p>
    <w:p>
      <w:pPr>
        <w:pStyle w:val="BodyText"/>
      </w:pPr>
      <w:r>
        <w:t xml:space="preserve">(คุณครูปรเมษฐ) ต่อไปล่ะครับ</w:t>
      </w:r>
    </w:p>
    <w:p>
      <w:pPr>
        <w:pStyle w:val="BodyText"/>
      </w:pPr>
      <w:r>
        <w:t xml:space="preserve">(คุณครูคณิตา) คำนี้อาจจะเป็นคำยากก็ได้นะคะ</w:t>
      </w:r>
    </w:p>
    <w:p>
      <w:pPr>
        <w:pStyle w:val="BodyText"/>
      </w:pPr>
      <w:r>
        <w:t xml:space="preserve">(คุณครูปรเมษฐ) ลองอ่านก่อนคุณครูคณิตาเฉลย</w:t>
      </w:r>
    </w:p>
    <w:p>
      <w:pPr>
        <w:pStyle w:val="BodyText"/>
      </w:pPr>
      <w:r>
        <w:t xml:space="preserve">(คุณครูคณิตา) อ่านว่า ปะ - หรอด ค่ะ</w:t>
      </w:r>
    </w:p>
    <w:p>
      <w:pPr>
        <w:pStyle w:val="BodyText"/>
      </w:pPr>
      <w:r>
        <w:t xml:space="preserve">(คุณครูปรเมษฐ) นี่คือการใช้อักษรกลางนำเป็นอักษรกลางครับ ไปดูห. นำนี่คือนำแท้ ๆ เลยนำต่ำเดี่ยวเหมือนกันนะครับ ไปดู ห นำ ง เป็นอย่างไรเดี๋ยวให้อ่านไปพร้อม ๆ กันเลยดีไหมครับ ครูคณิตา</w:t>
      </w:r>
    </w:p>
    <w:p>
      <w:pPr>
        <w:pStyle w:val="BodyText"/>
      </w:pPr>
      <w:r>
        <w:t xml:space="preserve">(คุณครูปรเมษฐ) คำที่ 1 อ่านว่า</w:t>
      </w:r>
    </w:p>
    <w:p>
      <w:pPr>
        <w:pStyle w:val="BodyText"/>
      </w:pPr>
      <w:r>
        <w:t xml:space="preserve">(คุณครูคณิตา) หงอก หงิก หงาย แหงน</w:t>
      </w:r>
    </w:p>
    <w:p>
      <w:pPr>
        <w:pStyle w:val="BodyText"/>
      </w:pPr>
      <w:r>
        <w:t xml:space="preserve">(คุณครูปรเมษฐเ</w:t>
      </w:r>
    </w:p>
    <w:p>
      <w:pPr>
        <w:pStyle w:val="BodyText"/>
      </w:pPr>
      <w:r>
        <w:t xml:space="preserve">(คุณครูปรเมษฐ) ต่อไปเป็น ห นำ ญ มี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ไปดูมีอะไรบ้าง เด็ก ๆ อ่านบ้างนะ ครูไม่อ่านคราวนี้ต่อไป ต่อไปหมด ต่อไปเป็น ห นำ น น. หนู ก็เป็นอักษรอะไรเหมือนกัน</w:t>
      </w:r>
    </w:p>
    <w:p>
      <w:pPr>
        <w:pStyle w:val="BodyText"/>
      </w:pPr>
      <w:r>
        <w:t xml:space="preserve">(คุณครูคณิตา) เป็นอักษรอะไรคะ</w:t>
      </w:r>
    </w:p>
    <w:p>
      <w:pPr>
        <w:pStyle w:val="BodyText"/>
      </w:pPr>
      <w:r>
        <w:t xml:space="preserve">(คุณครูปรเมษฐ) ต่ำ</w:t>
      </w:r>
    </w:p>
    <w:p>
      <w:pPr>
        <w:pStyle w:val="BodyText"/>
      </w:pPr>
      <w:r>
        <w:t xml:space="preserve">(คุณครูคณิตา) ต่ำเดี่ยวถูกต้องค่ะ</w:t>
      </w:r>
    </w:p>
    <w:p>
      <w:pPr>
        <w:pStyle w:val="BodyText"/>
      </w:pPr>
      <w:r>
        <w:t xml:space="preserve">(คุณครูปรเมษฐ) ให้นักเรียนยกตัวอย่างบ้างดีกว่าเดี๋ยวค่อยเฉลย นักเรียนลองยกตัวอย่างให้ครูปลายทางฟังสัก 2 คำสิครับ ห นำ น มีคำอะไรบ้าง ให้เวลา 1 2 3 4 5 หมดเวลาครับ ได้ 2 คำหรือเปล่าไม่รู้ไปดูมีดังนี้ อ่านว่า…</w:t>
      </w:r>
    </w:p>
    <w:p>
      <w:pPr>
        <w:pStyle w:val="BodyText"/>
      </w:pPr>
      <w:r>
        <w:t xml:space="preserve">(คุณครูคณิตา) หนูหนี หนามหนัก</w:t>
      </w:r>
    </w:p>
    <w:p>
      <w:pPr>
        <w:pStyle w:val="BodyText"/>
      </w:pPr>
      <w:r>
        <w:t xml:space="preserve">(คุณครูปรเมษฐ) ห นำ น</w:t>
      </w:r>
    </w:p>
    <w:p>
      <w:pPr>
        <w:pStyle w:val="BodyText"/>
      </w:pPr>
      <w:r>
        <w:t xml:space="preserve">(คุณครูปรเมษฐ) ต่อไปเป็น ห. นำ น.มีคำว่าอะไรบ้าง</w:t>
      </w:r>
    </w:p>
    <w:p>
      <w:pPr>
        <w:pStyle w:val="BodyText"/>
      </w:pPr>
      <w:r>
        <w:t xml:space="preserve">(คุณครูคณิตา) หมี แหมหมา หมอ</w:t>
      </w:r>
    </w:p>
    <w:p>
      <w:pPr>
        <w:pStyle w:val="BodyText"/>
      </w:pPr>
      <w:r>
        <w:t xml:space="preserve">(คุณครูปรเมษฐ) ห นำ นี่เป็นอะไรที่หวาดเสียวมากเลยนะครับ เปิดมาคำแรกมาที่ ห นำ ม นี่ถ้าอ่านผิดยุ่งเลยนะครับ ต่อนะครับ ห นำ ย ย. ยักษ์นั่นเองนะครับ มีคำว่าอะไรบ้าง ไปดูกันเลยดีกว่านะครับ นักเรียน</w:t>
      </w:r>
    </w:p>
    <w:p>
      <w:pPr>
        <w:pStyle w:val="BodyText"/>
      </w:pPr>
      <w:r>
        <w:t xml:space="preserve">(คุณครูคณิตา) หยาด, หยัก,หยี</w:t>
      </w:r>
    </w:p>
    <w:p>
      <w:pPr>
        <w:pStyle w:val="BodyText"/>
      </w:pPr>
      <w:r>
        <w:t xml:space="preserve">(คุณครูปรเมษฐ) หยีนี่คืออะไร นี่</w:t>
      </w:r>
    </w:p>
    <w:p>
      <w:pPr>
        <w:pStyle w:val="BodyText"/>
      </w:pPr>
      <w:r>
        <w:t xml:space="preserve">(คุณครูคณิตา) น่าจะเป็นอะไรคะ คุณครูปรเมษฐ</w:t>
      </w:r>
    </w:p>
    <w:p>
      <w:pPr>
        <w:pStyle w:val="BodyText"/>
      </w:pPr>
      <w:r>
        <w:t xml:space="preserve">(คุณครูปรเมษฐ) เป็นผลไม้แล้วก็เป็นหยีตา ก็เป็นหยีเหมือนกันใช่ไหมครับ หยีตาแสบตานะครับ หยีตานะ มีอีกคำหนึ่ง หยิบหยิบนี่คือคำอะไรนะ กริยาไหม</w:t>
      </w:r>
    </w:p>
    <w:p>
      <w:pPr>
        <w:pStyle w:val="BodyText"/>
      </w:pPr>
      <w:r>
        <w:t xml:space="preserve">(คุณครูคณิตา) กริยาค่ะ</w:t>
      </w:r>
    </w:p>
    <w:p>
      <w:pPr>
        <w:pStyle w:val="BodyText"/>
      </w:pPr>
      <w:r>
        <w:t xml:space="preserve">(คุณครูปรเมษฐ) หยิบนะครับ ต่อไป ห นำ ร ร. เรือ ก็เป็นอักษรต่ำเดี่ยว</w:t>
      </w:r>
    </w:p>
    <w:p>
      <w:pPr>
        <w:pStyle w:val="BodyText"/>
      </w:pPr>
      <w:r>
        <w:t xml:space="preserve">(คุณครูคณิตา) หรูหรา, หรี่</w:t>
      </w:r>
    </w:p>
    <w:p>
      <w:pPr>
        <w:pStyle w:val="BodyText"/>
      </w:pPr>
      <w:r>
        <w:t xml:space="preserve">(คุณครูปรเมษฐ) คำนี้หวาดเสียวอีกแล้วนะครับ ห นำ ล ต่อไปเป็นหลอก เห็นลักษณะการออกเสียงไม่เหมือนกันนะ ครับ หลับ, หลุด ล. ลิง กระเด็กครั้งเดียวแต่ ร. เรือ นั้นให้กระดกหลายครั้งใช่ไหมครับ</w:t>
      </w:r>
    </w:p>
    <w:p>
      <w:pPr>
        <w:pStyle w:val="BodyText"/>
      </w:pPr>
      <w:r>
        <w:t xml:space="preserve">(คุณครูปรเมษฐ) ต่อไป ห นำ วคำว่า</w:t>
      </w:r>
    </w:p>
    <w:p>
      <w:pPr>
        <w:pStyle w:val="BodyText"/>
      </w:pPr>
      <w:r>
        <w:t xml:space="preserve">(คุณครูคณิตา) แหวก นักเรียนลองยกตัวอย่างให้ครูบ้างสิครับ คำว่าอะไรอีก พูดกับครูปลายทางเลยใช้ได้ครับ คำสุดท้ายของครูคือหวีนะครับ ไปกันต่อ อ นำ ย มันมีอยู่เท่านี้ครับ อย่า อยู่ อย่าง อยาก อย่า อยู่ อย่าง อยาก อย่า อยู่ อย่าง อยากจำไว้นะ มีแค่ 4 คำเท่านั้นเป็นอักษรนำเช่นเดียวกัน กลางนำต่ำเดี่ยว</w:t>
      </w:r>
    </w:p>
    <w:p>
      <w:pPr>
        <w:pStyle w:val="BodyText"/>
      </w:pPr>
      <w:r>
        <w:t xml:space="preserve">(คุณครูคณิตา) กลาง นำ ต่ำ เดี่ยวเป็นการอ่านกลาง ต่ำ เดี่ยว อ นำ ยครับ</w:t>
      </w:r>
    </w:p>
    <w:p>
      <w:pPr>
        <w:pStyle w:val="BodyText"/>
      </w:pPr>
      <w:r>
        <w:t xml:space="preserve">(คุณครูคณิตา) จำไว้เลยนะคะ นักเรียน อ นำ ย ในภาษาไทยมีแค่ 4 คำ ก็คือ อย่าอยู่ อย่าง อยาก ค่ะ</w:t>
      </w:r>
    </w:p>
    <w:p>
      <w:pPr>
        <w:pStyle w:val="BodyText"/>
      </w:pPr>
      <w:r>
        <w:t xml:space="preserve">(คุณครูปรเมษฐ) ครับ การอ่านออกเสียงอักษรนำนะครับ พยางค์หน้าออกเสียงพยัญชนะตัวที่ 1 ประสมกับสระอะนะครับ ต่อไปครับ</w:t>
      </w:r>
    </w:p>
    <w:p>
      <w:pPr>
        <w:pStyle w:val="BodyText"/>
      </w:pPr>
      <w:r>
        <w:t xml:space="preserve">(คุณครูคณิตา) พยางค์หลัง ออกเสียงพยัญชนะตัวหลังกับสระและตัวสะกดค่ะ</w:t>
      </w:r>
    </w:p>
    <w:p>
      <w:pPr>
        <w:pStyle w:val="BodyText"/>
      </w:pPr>
      <w:r>
        <w:t xml:space="preserve">(คุณครูปรเมษฐ) แล้วก็วรรณยักต์ออกเสียงตามหลังพยัญชนะตัวที่ 1 ที่เป็นอักษรนำ อันนี้คือหลักการอ่านออกเสียงอักษรนำนั่นเองครับ ครูมีคำถามมาถามนักเรียนนะครับ การอ่านอักษรนำที่ถูกต้องมีหลักการอ่านอย่างไร</w:t>
      </w:r>
    </w:p>
    <w:p>
      <w:pPr>
        <w:pStyle w:val="BodyText"/>
      </w:pPr>
      <w:r>
        <w:t xml:space="preserve">(คุณครูคณิตา) มีหลักการอ่านอย่างไรคะคุณครูปรเมษฐ</w:t>
      </w:r>
    </w:p>
    <w:p>
      <w:pPr>
        <w:pStyle w:val="BodyText"/>
      </w:pPr>
      <w:r>
        <w:t xml:space="preserve">(คุณครูปรเมษฐ) นั่นสิครับ ให้นักเรียนตอบก่อนไหมนักเรียนตอบกับคุณครูก่อนให้เวลาสัก 1 นาทีข้อนี้กับคุณครูปลายท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ตอบกับคุณตรูปลายทางเป็นที่เรียบหลักการมาให้เช่นเดียวกันนะครับ 1.</w:t>
      </w:r>
    </w:p>
    <w:p>
      <w:pPr>
        <w:pStyle w:val="BodyText"/>
      </w:pPr>
      <w:r>
        <w:t xml:space="preserve">(คุณครูคณิตา) 1. ค่ะ อ่านออกเสียงเป็นพยางค์เดียวค่ะ</w:t>
      </w:r>
    </w:p>
    <w:p>
      <w:pPr>
        <w:pStyle w:val="BodyText"/>
      </w:pPr>
      <w:r>
        <w:t xml:space="preserve">(คุณครูปรเมษฐ) 2. อ่านออกเสียงเป็น 3 พยางค์ และ 3. คือ</w:t>
      </w:r>
    </w:p>
    <w:p>
      <w:pPr>
        <w:pStyle w:val="BodyText"/>
      </w:pPr>
      <w:r>
        <w:t xml:space="preserve">(คุณครูคณิตา) อ่านเสียงแบบอักษรนำ แต่เขียนแบบอักษรนำค่ะ</w:t>
      </w:r>
    </w:p>
    <w:p>
      <w:pPr>
        <w:pStyle w:val="BodyText"/>
      </w:pPr>
      <w:r>
        <w:t xml:space="preserve">(คุณครูปรเมษฐ) นี่คือหลักการอ่านอักษรนำนะครับ สิ่งที่หนู ๆ รอคอยนานแล้วนะครับ ครูจะให้นักเรียนได้ทำใบงานแล้วก็ฝึกการอ่านออกเสียงอักษรนำนะครับ โดยจะให้เด็ก ๆ นี่นะครับ จับคู่กัน จับคู่กันเพื่ออะไรเพื่อฝึกอ่านออกเสียงคำที่มีอักษรนำนะครับ ครูมีใบอักษรนำให้นะครับ แล้วก็อ่านออกเสียงคำที่มีอักษรนำ แล้วก็ให้ช่วยกันประเมินการอ่านอักษรนำของเพื่อน แล้วก็ทำใบงานเรื่องการอ่านเขียนอักษรนำนะครับ เดี๋ยวคุณครูคณิตาจะแจ้งบทบาทของครูปลายทางนะครับ</w:t>
      </w:r>
    </w:p>
    <w:p>
      <w:pPr>
        <w:pStyle w:val="BodyText"/>
      </w:pPr>
      <w:r>
        <w:t xml:space="preserve">(คุณครูคณิตา) ค่ะ บทบาทของคุณครูปลายทางนะคะ ให้นักเรียนค่ะ ร่วมกิจกรรมกลุ่มค่ะ แนะนำนักเรียนในการทำกิจกรรมค่ะ และประเมินการทำกิจกรรมค่ะ</w:t>
      </w:r>
    </w:p>
    <w:p>
      <w:pPr>
        <w:pStyle w:val="BodyText"/>
      </w:pPr>
      <w:r>
        <w:t xml:space="preserve">(คุณครูปรเมษฐ) นี่ก็คือสิ่งที่นักเรียนนั้นจะได้ปฏิบัตินะครับ ในชั่วโมงนี้นะครับ เดี๋ยวเราไปดูแบบฝึกการอ่านอกเสียงอักษรนำก็ดังนี้นะ เดี๋ยวให้นักเรียนจับคู่กับเพื่อนแล้วฝึกอ่าน ฝึกอ่านเสร็จก็ไปอ่านกับคุณครู มีคำที่อ่านไม่ออกเสียงอักษรนำด้วยนะครับ แบบฝึกหัดของครูนี่เพราะฉะนั้น ออกเสียงให้ถูกต้องด้วยนะครับ อันที่ 2 ใบงานนะครับ ใบงานเรื่อง อ่าน คิด เขียนอักษรนำนะ ง่ายมากเลย แค่นี้เองก็คือครูมีคำอ่านมาให้ นักเรียนก็เขียนคำที่ถูกต้องเขียนคำที่ถูกต้อง แล้วก็ให้เลือก เลือกคำนี่มา 5 คำ นำมาเขียนเรื่องสั้น 5 บรรทัดน่าจะส่งได้เลยนะครับ คุณครูคณิตาจะให้เวลาเด็ก ๆ ในการทำงานกี่นาทีครับ</w:t>
      </w:r>
    </w:p>
    <w:p>
      <w:pPr>
        <w:pStyle w:val="BodyText"/>
      </w:pPr>
      <w:r>
        <w:t xml:space="preserve">(คุณครูคณิตา) 15 หรือ 20 ดีคะ</w:t>
      </w:r>
    </w:p>
    <w:p>
      <w:pPr>
        <w:pStyle w:val="BodyText"/>
      </w:pPr>
      <w:r>
        <w:t xml:space="preserve">(คุณครูปรเมษฐ) แบบนี้ดีไหมครับ ให้ 20 นาทีเลย เพราะให้ฝึกอ่านแล้วก็ทดสอบด้วย พอครบ10 นาทีแรก หนูก็ทำใบงาน พร้อม 20 นาทีต่อจากนี้ ให้ทำกิจกรรมอย่างมีความสุข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ุกคนครับ ครูเชื่อว่านักเรียนของครูนั้นได้ปฏิบัติกิจกรรมที่ครูมอบหมายเป็นที่เรียบร้อยแล้วนะครับ นักเรียนหยิบแบบฝึกอ่านออกเสียงคำที่มีอักษรนำขึ้นมานะครับ นักเรียนดูคำนะ มีให้สังเกตอยู่ 4 คำด้วยกันนะครับ คำที่มีตัวส. เสือ ม. ม้า ไม้หันอากาศ ช. ช้าง ช.ช้าง สระอาทั้งแถวเลยนะ ชี้ตามครูนะ ลองอ่านให้ครูฟังหน่อยอ่านแบบไหน อ่านให้ฟังหน่อย 1 2 3 คำล่างอีกคำหนึ่งครับ ส. เสือม. ม้า สระ อา ช. ช้าง สระอิ ก. ไก่ หลายคนเลย ออกเสียง เป็นอย่างไรครูคณิตา</w:t>
      </w:r>
    </w:p>
    <w:p>
      <w:pPr>
        <w:pStyle w:val="BodyText"/>
      </w:pPr>
      <w:r>
        <w:t xml:space="preserve">(คุณครูคณิตา) ยังออกเสียงไม่ถูกต้อง</w:t>
      </w:r>
    </w:p>
    <w:p>
      <w:pPr>
        <w:pStyle w:val="BodyText"/>
      </w:pPr>
      <w:r>
        <w:t xml:space="preserve">(คุณครูปรเมษฐ) เพราะอ่านเป็นการอ่านแบบออกเสียงอักษรนำนี่คือคำยกเว้นนะครับ สมัชชาต้องอ่านว่า สะ - มัด - ชา นะมันจะอ่านว่า สมัชชาไม่ใช่นะครับ อันนี้คือคำยกเว้นนะครับ หลายคนต้องอ่านผิดอย่างแน่นอน คำต่อไปคือ สมัญญาครูไม่ขออ่านออกเสียงแบบอักษรนำนะครับ อ่านออกเสียงแบบอักษรนำไม่ได้นะครับ ต่อไปคือคำว่าสมาคมสมาคมนะครับ ถ้าอ่านออกเสียงแบบอักษรจะกลายเป็นอะไร นั่นล่ะครับ มันไม่สุภาพแล้วก็สมาชิกนะครับ ต้องออกเสียงว่าสะ-มา-ชิก นะครับ อันนี้คือคำยกเว้น เดี๋ยวไปอ่านผิดนี่อายเขาเลยนะ ลูกศิษย์ของและครูปรเมษฐนี่ เพราะฉะนั้น จำไว้ อ่านอีกครั้งหนึ่งสมัชชา, สมาคม สมาชิก เก่งมากครับ ไปสรุปบทเรียนกันดีกว่าเด็ก ๆ ครับ สรุปบทเรียน พากเพียรองค์ความรู้นะครับ ครูมีคำถามมาให้นักเรียนพินิจพิจารณานะครับ ถ้านักเรียนอ่านคำที่มีอักษรนำได้ถูกต้องจะเกิดผลดีกับตัวนักเรียนอย่างไรตอบคำถามกับคุณครูปลายทางเลยนะครับ คิดแล้วตอบ ให้เวลานักเรียนตอบเป็นที่เรียบร้อยแล้วหลายคำตอบเลย ครูและครูคณิตาก็ได้รวบรวมคำตอบที่นักเรียนนั้นได้ตอบ แล้วเดี๋ยวมาดูสิว่า ตรงกับของหนู ๆ หรือไม่ทำให้เป็นอย่างไรครับ</w:t>
      </w:r>
    </w:p>
    <w:p>
      <w:pPr>
        <w:pStyle w:val="BodyText"/>
      </w:pPr>
      <w:r>
        <w:t xml:space="preserve">(คุณครูคณิตา) สื่อสารได้อย่างถูกต้องค่ะ</w:t>
      </w:r>
    </w:p>
    <w:p>
      <w:pPr>
        <w:pStyle w:val="BodyText"/>
      </w:pPr>
      <w:r>
        <w:t xml:space="preserve">(คุณครูปรเมษฐ) ถ้าเกิดเราไม่มีความรู้ แล้วก็อ่านอักษรนำไม่ถูกนี่ เราก็จะสื่อสารไม่ถูกต้อง และผิดเพี้ยน</w:t>
      </w:r>
    </w:p>
    <w:p>
      <w:pPr>
        <w:pStyle w:val="BodyText"/>
      </w:pPr>
      <w:r>
        <w:t xml:space="preserve">(คุณครูคณิตา) ใช่ค่ะ เราจะเรียกการสื่อสารไม่ถูกต้องก็ไม่เชิงนะคะ เพราะว่าหากเราอ่านคำเหล่านั้นนี่ผิดไปหรือออกเสียงเพี้ยนไปนี่ ก็จะทำให้สาสน์ที่เราต้องการจะสื่อน่ะค่ะ ก็อาจจะ อาจจะอะไรคะ คุณครูปรเมษฐ</w:t>
      </w:r>
    </w:p>
    <w:p>
      <w:pPr>
        <w:pStyle w:val="BodyText"/>
      </w:pPr>
      <w:r>
        <w:t xml:space="preserve">(คุณครูปรเมษฐ) อาจจะไม่ตรงตามความต้องการที่จะสื่อ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ารสื่อสารก็จะเพี้ยน</w:t>
      </w:r>
    </w:p>
    <w:p>
      <w:pPr>
        <w:pStyle w:val="BodyText"/>
      </w:pPr>
      <w:r>
        <w:t xml:space="preserve">(คุณครูคณิตา) อย่างคำว่า</w:t>
      </w:r>
      <w:r>
        <w:t xml:space="preserve"> </w:t>
      </w:r>
      <w:r>
        <w:t xml:space="preserve">“</w:t>
      </w:r>
      <w:r>
        <w:t xml:space="preserve">สมาคม</w:t>
      </w:r>
      <w:r>
        <w:t xml:space="preserve">”</w:t>
      </w:r>
      <w:r>
        <w:t xml:space="preserve"> </w:t>
      </w:r>
      <w:r>
        <w:t xml:space="preserve">เมื่อกี้</w:t>
      </w:r>
    </w:p>
    <w:p>
      <w:pPr>
        <w:pStyle w:val="BodyText"/>
      </w:pPr>
      <w:r>
        <w:t xml:space="preserve">(คุณครูปรเมษฐ) ถ้าเกิดเด็ก ๆ อ่านแบบอักษรนำการอ่านแบบอักษรนำขึ้นมานี่ เป็นอะไรไม่รู้นะ ไปอ่านกันเองต่อไปอีกข้อหนึ่งครูคณิตา เด็ก ๆ ครับ คำถามคือว่าอย่างไร ถ้านักเรียนอ่านคำที่มีอักษรนำได้ถูกต้องจะเกิดผลดีอย่างไร</w:t>
      </w:r>
    </w:p>
    <w:p>
      <w:pPr>
        <w:pStyle w:val="BodyText"/>
      </w:pPr>
      <w:r>
        <w:t xml:space="preserve">(คุณครูคณิตา) ถามคำถามข้อดีใช่ไหมคะ</w:t>
      </w:r>
    </w:p>
    <w:p>
      <w:pPr>
        <w:pStyle w:val="BodyText"/>
      </w:pPr>
      <w:r>
        <w:t xml:space="preserve">(คุณครูปรเมษฐ) ใช่ครับ ตอบคำถามก่อน จะเกิดผลดีอย่างไร</w:t>
      </w:r>
    </w:p>
    <w:p>
      <w:pPr>
        <w:pStyle w:val="BodyText"/>
      </w:pPr>
      <w:r>
        <w:t xml:space="preserve">(คุณครูคณิตา) เอ้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ถ้าเราอ่านคำที่มีอักษรนำได้ถูกต้องนี่ มันจะเกิดผลดีอย่างไรคะ</w:t>
      </w:r>
    </w:p>
    <w:p>
      <w:pPr>
        <w:pStyle w:val="BodyText"/>
      </w:pPr>
      <w:r>
        <w:t xml:space="preserve">(คุณครูปรเมษฐ) มันจะเกิดผลดีก็คือว่ามันก็จะอ่านได้ถูกต้องตามหลักการอ่านคำที่มีอักษรนำนั่นเองนะครับ นี่ก็คือสิ่งที่นักเรียนได้เรียนรู้กันในวันนี้ แต่งเรื่องเสร็จเรียบร้อยแล้วนะแล้วก็อ่านคำเป็นที่เรียบร้อยแล้วนะครับ วันนี้ก็การอ่านอักษรนำครูนำมาฝากให้นักเรียนไว้นะครับ ให้นักเรียนนั้นกลับไปทบทวนนะ มีตำราอีกหลายอย่างเลยที่เกี่ยวกับการอ่านอักษรนำ ที่ครูนำมาเป็นเพียงแค่น้อยนิดเท่านั้นนะครับ ไปทบทวนนะครับ ครั้งต่อไปเดี๋ยวเราจะเรียนกันในเครื่องของ…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สิ่งที่นักเรียนจะต้องเตรียมก็คือ ใบงานเรื่อง อ่าน คิด เพลิดเพลินคำกริยานั่นเองนะครับ</w:t>
      </w:r>
    </w:p>
    <w:p>
      <w:pPr>
        <w:pStyle w:val="BodyText"/>
      </w:pPr>
      <w:r>
        <w:t xml:space="preserve">(คุณครูคณิตา) ค่ะ ซึ่งคุณครูหรือ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และครูคณิตาต้อง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59 (DLTV ภาษาไทย ป. 6 หน่วยที่ 3) ๖ การอ่านคำที่มีอักษรนำ ๑๕ ก.ค. ๖๔ (มีใบงาน และใบความรู้) ตู่</dc:title>
  <dc:creator/>
  <cp:keywords/>
  <dcterms:created xsi:type="dcterms:W3CDTF">2022-03-17T04:52:33Z</dcterms:created>
  <dcterms:modified xsi:type="dcterms:W3CDTF">2022-03-17T0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0.00 น.</vt:lpwstr>
  </property>
  <property fmtid="{D5CDD505-2E9C-101B-9397-08002B2CF9AE}" pid="3" name="subtitle">
    <vt:lpwstr/>
  </property>
</Properties>
</file>